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4D674" w14:textId="77777777" w:rsidR="005E183D" w:rsidRDefault="005E183D"/>
    <w:p w14:paraId="1978D025" w14:textId="77777777" w:rsidR="005E183D" w:rsidRDefault="005E183D"/>
    <w:p w14:paraId="7E5C22DB" w14:textId="7B69159B" w:rsidR="005E183D" w:rsidRPr="005E183D" w:rsidRDefault="005E183D">
      <w:pPr>
        <w:rPr>
          <w:sz w:val="28"/>
          <w:szCs w:val="28"/>
        </w:rPr>
      </w:pPr>
      <w:r w:rsidRPr="005E183D">
        <w:rPr>
          <w:sz w:val="28"/>
          <w:szCs w:val="28"/>
        </w:rPr>
        <w:t xml:space="preserve">La Trobe University </w:t>
      </w:r>
    </w:p>
    <w:p w14:paraId="096EC855" w14:textId="076A6E06" w:rsidR="005E183D" w:rsidRPr="005E183D" w:rsidRDefault="005E183D">
      <w:pPr>
        <w:rPr>
          <w:sz w:val="28"/>
          <w:szCs w:val="28"/>
        </w:rPr>
      </w:pPr>
      <w:r w:rsidRPr="005E183D">
        <w:rPr>
          <w:sz w:val="28"/>
          <w:szCs w:val="28"/>
        </w:rPr>
        <w:t>La Trobe Business School</w:t>
      </w:r>
    </w:p>
    <w:p w14:paraId="0DF2D416" w14:textId="4AD5D656" w:rsidR="005E183D" w:rsidRPr="005E183D" w:rsidRDefault="005E183D">
      <w:pPr>
        <w:rPr>
          <w:sz w:val="28"/>
          <w:szCs w:val="28"/>
        </w:rPr>
      </w:pPr>
      <w:r w:rsidRPr="005E183D">
        <w:rPr>
          <w:sz w:val="28"/>
          <w:szCs w:val="28"/>
        </w:rPr>
        <w:t xml:space="preserve">FIN2FDR – Derivative Securities </w:t>
      </w:r>
    </w:p>
    <w:p w14:paraId="2EDE6C9A" w14:textId="2EC10CFA" w:rsidR="005E183D" w:rsidRDefault="005E183D"/>
    <w:p w14:paraId="3F1BAEAF" w14:textId="24093D94" w:rsidR="005E183D" w:rsidRDefault="005E183D"/>
    <w:p w14:paraId="118C0D9E" w14:textId="44F31860" w:rsidR="005E183D" w:rsidRDefault="005E183D"/>
    <w:p w14:paraId="3CFAFAA2" w14:textId="036DF7F1" w:rsidR="005E183D" w:rsidRDefault="005E183D"/>
    <w:p w14:paraId="2CCD78EC" w14:textId="61A4BB31" w:rsidR="005E183D" w:rsidRDefault="005E183D"/>
    <w:p w14:paraId="07AE2F41" w14:textId="40578C08" w:rsidR="005E183D" w:rsidRDefault="005E183D"/>
    <w:p w14:paraId="79A3EA51" w14:textId="20611658" w:rsidR="005E183D" w:rsidRDefault="005E183D"/>
    <w:p w14:paraId="47A2FD9E" w14:textId="77777777" w:rsidR="005E183D" w:rsidRDefault="005E183D"/>
    <w:p w14:paraId="088C723E" w14:textId="23989024" w:rsidR="005E183D" w:rsidRPr="005E183D" w:rsidRDefault="005E183D" w:rsidP="005E183D">
      <w:pPr>
        <w:ind w:left="1440"/>
        <w:rPr>
          <w:sz w:val="24"/>
          <w:szCs w:val="24"/>
        </w:rPr>
      </w:pPr>
      <w:r w:rsidRPr="005E183D">
        <w:rPr>
          <w:sz w:val="24"/>
          <w:szCs w:val="24"/>
        </w:rPr>
        <w:t xml:space="preserve">Assessment 3 – Assignment </w:t>
      </w:r>
    </w:p>
    <w:p w14:paraId="058CEC45" w14:textId="19132137" w:rsidR="005E183D" w:rsidRPr="005E183D" w:rsidRDefault="005E183D" w:rsidP="005E183D">
      <w:pPr>
        <w:ind w:left="1440"/>
        <w:rPr>
          <w:sz w:val="24"/>
          <w:szCs w:val="24"/>
        </w:rPr>
      </w:pPr>
      <w:r w:rsidRPr="005E183D">
        <w:rPr>
          <w:sz w:val="24"/>
          <w:szCs w:val="24"/>
        </w:rPr>
        <w:t>Student Name:</w:t>
      </w:r>
    </w:p>
    <w:p w14:paraId="3E601EFE" w14:textId="190B9D25" w:rsidR="005E183D" w:rsidRPr="005E183D" w:rsidRDefault="005E183D" w:rsidP="005E183D">
      <w:pPr>
        <w:ind w:left="1440"/>
        <w:rPr>
          <w:sz w:val="24"/>
          <w:szCs w:val="24"/>
        </w:rPr>
      </w:pPr>
      <w:r w:rsidRPr="005E183D">
        <w:rPr>
          <w:sz w:val="24"/>
          <w:szCs w:val="24"/>
        </w:rPr>
        <w:t>Student ID number:</w:t>
      </w:r>
    </w:p>
    <w:p w14:paraId="6D985A6C" w14:textId="08D1D41A" w:rsidR="005E183D" w:rsidRDefault="005E183D"/>
    <w:p w14:paraId="74C2AE74" w14:textId="6BAB7D24" w:rsidR="005E183D" w:rsidRDefault="005E183D"/>
    <w:p w14:paraId="2CECC896" w14:textId="12D7FBBC" w:rsidR="005E183D" w:rsidRDefault="005E183D"/>
    <w:p w14:paraId="02E11B97" w14:textId="10EC1D7D" w:rsidR="005E183D" w:rsidRDefault="005E183D"/>
    <w:p w14:paraId="4D340FA4" w14:textId="6148DF24" w:rsidR="005E183D" w:rsidRDefault="005E183D"/>
    <w:p w14:paraId="43A55CBE" w14:textId="39E3B7BF" w:rsidR="005E183D" w:rsidRDefault="005E183D"/>
    <w:p w14:paraId="700CE23E" w14:textId="395045C8" w:rsidR="005E183D" w:rsidRDefault="005E183D"/>
    <w:p w14:paraId="5791DACD" w14:textId="1183DFD0" w:rsidR="005E183D" w:rsidRDefault="005E183D"/>
    <w:p w14:paraId="0B2DF346" w14:textId="7CDA8D8E" w:rsidR="005E183D" w:rsidRDefault="005E183D"/>
    <w:p w14:paraId="67758B93" w14:textId="23788482" w:rsidR="005E183D" w:rsidRDefault="005E183D"/>
    <w:p w14:paraId="61803D9A" w14:textId="0FC816A3" w:rsidR="005E183D" w:rsidRDefault="005E183D"/>
    <w:p w14:paraId="0A192EF4" w14:textId="032B01EA" w:rsidR="005E183D" w:rsidRDefault="005E183D"/>
    <w:p w14:paraId="3AA24046" w14:textId="77777777" w:rsidR="005E183D" w:rsidRDefault="005E183D"/>
    <w:p w14:paraId="4EF34550" w14:textId="52E87375" w:rsidR="005E183D" w:rsidRDefault="005E183D">
      <w:r>
        <w:t>Executive Summary (100 words + or – 10%)</w:t>
      </w:r>
    </w:p>
    <w:p w14:paraId="7C9E0EED" w14:textId="56AF9B93" w:rsidR="005E183D" w:rsidRDefault="005E183D"/>
    <w:p w14:paraId="29F02B73" w14:textId="7DBF9478" w:rsidR="005E183D" w:rsidRDefault="005E183D"/>
    <w:p w14:paraId="39AFBA8D" w14:textId="25948FE9" w:rsidR="005E183D" w:rsidRDefault="005E183D"/>
    <w:p w14:paraId="4F61AB92" w14:textId="70FFD647" w:rsidR="005E183D" w:rsidRDefault="005E183D"/>
    <w:p w14:paraId="21CC649F" w14:textId="393CE0EF" w:rsidR="005E183D" w:rsidRDefault="005E183D"/>
    <w:p w14:paraId="6F8DFB00" w14:textId="34E32876" w:rsidR="005E183D" w:rsidRDefault="005E183D"/>
    <w:p w14:paraId="0993FB48" w14:textId="0D1BA66B" w:rsidR="005E183D" w:rsidRDefault="005E183D"/>
    <w:p w14:paraId="78CBFF41" w14:textId="450C5D25" w:rsidR="005E183D" w:rsidRDefault="005E183D"/>
    <w:p w14:paraId="065E2A17" w14:textId="65815912" w:rsidR="005E183D" w:rsidRDefault="005E183D"/>
    <w:p w14:paraId="2E42E188" w14:textId="56D2D7A7" w:rsidR="005E183D" w:rsidRDefault="005E183D"/>
    <w:p w14:paraId="71A7F2D0" w14:textId="531B0AE6" w:rsidR="005E183D" w:rsidRDefault="005E183D"/>
    <w:p w14:paraId="4F7E04C7" w14:textId="308A1D5C" w:rsidR="005E183D" w:rsidRDefault="005E183D"/>
    <w:p w14:paraId="3D952ECF" w14:textId="1F31939E" w:rsidR="005E183D" w:rsidRDefault="005E183D"/>
    <w:p w14:paraId="4BF8D4C3" w14:textId="240717CE" w:rsidR="005E183D" w:rsidRDefault="005E183D"/>
    <w:p w14:paraId="3F2900F1" w14:textId="231605DA" w:rsidR="005E183D" w:rsidRDefault="005E183D"/>
    <w:p w14:paraId="1EEB500B" w14:textId="446A734A" w:rsidR="005E183D" w:rsidRDefault="005E183D"/>
    <w:p w14:paraId="42D5A7B0" w14:textId="198EE18F" w:rsidR="005E183D" w:rsidRDefault="005E183D"/>
    <w:p w14:paraId="196FDD87" w14:textId="73924ED2" w:rsidR="005E183D" w:rsidRDefault="005E183D"/>
    <w:p w14:paraId="4EE6B2C4" w14:textId="0364F960" w:rsidR="005E183D" w:rsidRDefault="005E183D"/>
    <w:p w14:paraId="53BF8821" w14:textId="75D632ED" w:rsidR="005E183D" w:rsidRDefault="005E183D"/>
    <w:p w14:paraId="356C9F3E" w14:textId="2325CBCA" w:rsidR="005E183D" w:rsidRDefault="005E183D"/>
    <w:p w14:paraId="7C07DC0C" w14:textId="5491A621" w:rsidR="005E183D" w:rsidRDefault="005E183D"/>
    <w:p w14:paraId="729F1DDF" w14:textId="5D49E4B4" w:rsidR="005E183D" w:rsidRDefault="005E183D"/>
    <w:p w14:paraId="76D7AE6B" w14:textId="4B4B47B1" w:rsidR="005E183D" w:rsidRDefault="005E183D"/>
    <w:p w14:paraId="220A1EDB" w14:textId="794E6AF5" w:rsidR="005E183D" w:rsidRDefault="005E183D"/>
    <w:p w14:paraId="506A2A12" w14:textId="13DCD221" w:rsidR="005E183D" w:rsidRDefault="005E183D"/>
    <w:p w14:paraId="1975EA72" w14:textId="5BAFE291" w:rsidR="005E183D" w:rsidRDefault="005E183D"/>
    <w:p w14:paraId="787F8D82" w14:textId="77777777" w:rsidR="005E183D" w:rsidRDefault="005E183D"/>
    <w:p w14:paraId="0593B5A3" w14:textId="12DB1AE1" w:rsidR="005E183D" w:rsidRDefault="005E183D" w:rsidP="005E183D">
      <w:pPr>
        <w:tabs>
          <w:tab w:val="left" w:pos="3113"/>
        </w:tabs>
      </w:pPr>
      <w:r>
        <w:t>Results (regression models)</w:t>
      </w:r>
      <w:r>
        <w:tab/>
      </w:r>
    </w:p>
    <w:p w14:paraId="7AA2D81E" w14:textId="607D461B" w:rsidR="005E183D" w:rsidRDefault="005E183D" w:rsidP="005E183D">
      <w:pPr>
        <w:tabs>
          <w:tab w:val="left" w:pos="3113"/>
        </w:tabs>
      </w:pPr>
      <w:r>
        <w:t>Tables should be neat and well presented. Use 3 decimal points.</w:t>
      </w:r>
    </w:p>
    <w:p w14:paraId="4C43BB34" w14:textId="124AF1CF" w:rsidR="005E183D" w:rsidRDefault="005E183D">
      <w:r>
        <w:t>Table 1</w:t>
      </w:r>
    </w:p>
    <w:p w14:paraId="602B3E55" w14:textId="76031C31" w:rsidR="005E183D" w:rsidRDefault="005E183D"/>
    <w:p w14:paraId="705D716B" w14:textId="4BD50C2F" w:rsidR="005E183D" w:rsidRDefault="005E183D"/>
    <w:p w14:paraId="474139B8" w14:textId="7DE62487" w:rsidR="005E183D" w:rsidRDefault="005E183D">
      <w:r>
        <w:t>Table 2</w:t>
      </w:r>
      <w:r w:rsidR="00694A6D">
        <w:t xml:space="preserve"> and so on</w:t>
      </w:r>
    </w:p>
    <w:p w14:paraId="5F4820A9" w14:textId="6D19EB21" w:rsidR="005E183D" w:rsidRDefault="005E183D"/>
    <w:p w14:paraId="165E34DF" w14:textId="371F076F" w:rsidR="005E183D" w:rsidRDefault="005E183D"/>
    <w:p w14:paraId="3C6CFE8C" w14:textId="666D9D6C" w:rsidR="005E183D" w:rsidRDefault="005E183D"/>
    <w:p w14:paraId="6709D7F4" w14:textId="77777777" w:rsidR="005E183D" w:rsidRDefault="005E183D"/>
    <w:p w14:paraId="733D5220" w14:textId="0EEAD41F" w:rsidR="005E183D" w:rsidRDefault="005E183D"/>
    <w:p w14:paraId="61D86308" w14:textId="455C0578" w:rsidR="005E183D" w:rsidRDefault="005E183D"/>
    <w:p w14:paraId="764AA515" w14:textId="28AC0453" w:rsidR="005E183D" w:rsidRDefault="005E183D"/>
    <w:p w14:paraId="6A2EBAFE" w14:textId="1DC8901F" w:rsidR="005E183D" w:rsidRDefault="005E183D"/>
    <w:p w14:paraId="324DB3AE" w14:textId="69F2D973" w:rsidR="005E183D" w:rsidRDefault="005E183D"/>
    <w:p w14:paraId="248CF64F" w14:textId="4ED1ECE5" w:rsidR="005E183D" w:rsidRDefault="005E183D"/>
    <w:p w14:paraId="6679EFDF" w14:textId="6EF42051" w:rsidR="005E183D" w:rsidRDefault="005E183D"/>
    <w:p w14:paraId="2688A941" w14:textId="63D1F6C2" w:rsidR="005E183D" w:rsidRDefault="005E183D"/>
    <w:p w14:paraId="08F449A5" w14:textId="1EB9F844" w:rsidR="005E183D" w:rsidRDefault="005E183D"/>
    <w:p w14:paraId="5F75FA74" w14:textId="4C16255B" w:rsidR="005E183D" w:rsidRDefault="005E183D"/>
    <w:p w14:paraId="08A3FF82" w14:textId="168DE3D6" w:rsidR="005E183D" w:rsidRDefault="005E183D"/>
    <w:p w14:paraId="5C6A58C4" w14:textId="76DC30BD" w:rsidR="005E183D" w:rsidRDefault="005E183D"/>
    <w:p w14:paraId="7846C52F" w14:textId="4E078619" w:rsidR="005E183D" w:rsidRDefault="005E183D"/>
    <w:p w14:paraId="11B047D3" w14:textId="32C01BDB" w:rsidR="005E183D" w:rsidRDefault="005E183D"/>
    <w:p w14:paraId="0EF96EDD" w14:textId="121EC0A5" w:rsidR="005E183D" w:rsidRDefault="005E183D"/>
    <w:p w14:paraId="40D141CC" w14:textId="36D6105E" w:rsidR="005E183D" w:rsidRDefault="005E183D"/>
    <w:p w14:paraId="4D3EB725" w14:textId="7A04EDD7" w:rsidR="005E183D" w:rsidRDefault="005E183D"/>
    <w:p w14:paraId="2A25446C" w14:textId="72BEABB0" w:rsidR="005E183D" w:rsidRDefault="005E183D"/>
    <w:p w14:paraId="17CD7195" w14:textId="3F8B114F" w:rsidR="005E183D" w:rsidRDefault="005E183D"/>
    <w:p w14:paraId="5523D5AB" w14:textId="5AC8F662" w:rsidR="005E183D" w:rsidRDefault="005E183D"/>
    <w:p w14:paraId="6AA0F1B4" w14:textId="1842B2C9" w:rsidR="005E183D" w:rsidRDefault="005E183D">
      <w:r>
        <w:t>Analysis (900 words +/- 10%)</w:t>
      </w:r>
    </w:p>
    <w:p w14:paraId="0792FBAB" w14:textId="77777777" w:rsidR="005E183D" w:rsidRDefault="005E183D">
      <w:r>
        <w:t xml:space="preserve">In this section you provide your answers. </w:t>
      </w:r>
    </w:p>
    <w:p w14:paraId="653FE06C" w14:textId="77777777" w:rsidR="005E183D" w:rsidRDefault="005E183D">
      <w:r>
        <w:t xml:space="preserve">You are expected to type any equations used to support your analysis and report calculated figures. </w:t>
      </w:r>
    </w:p>
    <w:p w14:paraId="5339DF65" w14:textId="5E917702" w:rsidR="005E183D" w:rsidRDefault="005E183D">
      <w:r>
        <w:t>If you use numbers from the Tables section add the following (See, Table 1 or 2)</w:t>
      </w:r>
    </w:p>
    <w:p w14:paraId="0D8F7786" w14:textId="59DE52E1" w:rsidR="005E183D" w:rsidRDefault="005E183D" w:rsidP="003F3E40">
      <w:pPr>
        <w:tabs>
          <w:tab w:val="left" w:pos="6413"/>
        </w:tabs>
      </w:pPr>
      <w:r>
        <w:t>You are expected to use inline references as indicated on LMS.</w:t>
      </w:r>
      <w:r w:rsidR="003F3E40">
        <w:tab/>
      </w:r>
    </w:p>
    <w:p w14:paraId="411E658B" w14:textId="77777777" w:rsidR="003F3E40" w:rsidRDefault="003F3E40" w:rsidP="003F3E40">
      <w:pPr>
        <w:tabs>
          <w:tab w:val="left" w:pos="6413"/>
        </w:tabs>
      </w:pPr>
    </w:p>
    <w:p w14:paraId="0EDDD50C" w14:textId="79F8BD1D" w:rsidR="005E183D" w:rsidRDefault="005E183D">
      <w:r>
        <w:t>Q1 (Answer)</w:t>
      </w:r>
    </w:p>
    <w:p w14:paraId="567BEBB5" w14:textId="6B0E676D" w:rsidR="005E183D" w:rsidRDefault="005E183D"/>
    <w:p w14:paraId="22A2B749" w14:textId="575E3A91" w:rsidR="005E183D" w:rsidRDefault="005E183D"/>
    <w:p w14:paraId="1643D9F4" w14:textId="53DB57A5" w:rsidR="005E183D" w:rsidRDefault="005E183D" w:rsidP="005E183D">
      <w:r>
        <w:t>Q2 (Answer)</w:t>
      </w:r>
    </w:p>
    <w:p w14:paraId="20BE2E8F" w14:textId="3B0CE0B7" w:rsidR="005E183D" w:rsidRDefault="005E183D" w:rsidP="005E183D"/>
    <w:p w14:paraId="7815B23B" w14:textId="736374E5" w:rsidR="005E183D" w:rsidRDefault="005E183D" w:rsidP="005E183D"/>
    <w:p w14:paraId="498871F2" w14:textId="12883B64" w:rsidR="005E183D" w:rsidRDefault="005E183D" w:rsidP="005E183D"/>
    <w:p w14:paraId="0F5B2314" w14:textId="75940C35" w:rsidR="005E183D" w:rsidRDefault="005E183D" w:rsidP="005E183D">
      <w:r>
        <w:t>Q3 (Answer)</w:t>
      </w:r>
    </w:p>
    <w:p w14:paraId="3F065C9E" w14:textId="1174245A" w:rsidR="005E183D" w:rsidRDefault="005E183D"/>
    <w:p w14:paraId="2FA33EB4" w14:textId="24A94719" w:rsidR="005E183D" w:rsidRDefault="005E183D"/>
    <w:p w14:paraId="0D195D68" w14:textId="212111A9" w:rsidR="005E183D" w:rsidRDefault="005E183D"/>
    <w:p w14:paraId="0CAF40B0" w14:textId="3A514D92" w:rsidR="005E183D" w:rsidRDefault="005E183D"/>
    <w:p w14:paraId="5C19A544" w14:textId="5EE609A1" w:rsidR="005E183D" w:rsidRDefault="005E183D"/>
    <w:p w14:paraId="3A0C3CDB" w14:textId="02876F76" w:rsidR="005E183D" w:rsidRDefault="005E183D"/>
    <w:p w14:paraId="20CBA370" w14:textId="3F49C18D" w:rsidR="005E183D" w:rsidRDefault="005E183D"/>
    <w:p w14:paraId="0B93221B" w14:textId="26901E28" w:rsidR="005E183D" w:rsidRDefault="005E183D"/>
    <w:p w14:paraId="01E1AECA" w14:textId="49FB2F15" w:rsidR="005E183D" w:rsidRDefault="005E183D"/>
    <w:p w14:paraId="444A1F35" w14:textId="6A9C1848" w:rsidR="005E183D" w:rsidRDefault="005E183D"/>
    <w:p w14:paraId="015C6ECE" w14:textId="521396D9" w:rsidR="005E183D" w:rsidRDefault="005E183D"/>
    <w:p w14:paraId="548EDDA5" w14:textId="07D9EDF1" w:rsidR="005E183D" w:rsidRDefault="005E183D"/>
    <w:p w14:paraId="4E89F8B6" w14:textId="1E1746DF" w:rsidR="005E183D" w:rsidRDefault="005E183D"/>
    <w:p w14:paraId="0CCBCB34" w14:textId="7C7F2ECF" w:rsidR="005E183D" w:rsidRDefault="005E183D">
      <w:r>
        <w:lastRenderedPageBreak/>
        <w:t>References</w:t>
      </w:r>
    </w:p>
    <w:p w14:paraId="74D3F1C7" w14:textId="01EF6771" w:rsidR="005E183D" w:rsidRDefault="005E183D"/>
    <w:p w14:paraId="58601AB6" w14:textId="79EDAEF4" w:rsidR="005E183D" w:rsidRDefault="005E183D"/>
    <w:p w14:paraId="2E5DBAA2" w14:textId="5CCD9338" w:rsidR="005E183D" w:rsidRDefault="005E183D"/>
    <w:p w14:paraId="5595B84A" w14:textId="6BCBCCC4" w:rsidR="005E183D" w:rsidRDefault="005E183D"/>
    <w:p w14:paraId="047B6BE6" w14:textId="77777777" w:rsidR="005E183D" w:rsidRDefault="005E183D"/>
    <w:sectPr w:rsidR="005E18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B5F225" w14:textId="77777777" w:rsidR="00322821" w:rsidRDefault="00322821" w:rsidP="005E183D">
      <w:pPr>
        <w:spacing w:after="0" w:line="240" w:lineRule="auto"/>
      </w:pPr>
      <w:r>
        <w:separator/>
      </w:r>
    </w:p>
  </w:endnote>
  <w:endnote w:type="continuationSeparator" w:id="0">
    <w:p w14:paraId="4C244787" w14:textId="77777777" w:rsidR="00322821" w:rsidRDefault="00322821" w:rsidP="005E18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CC2FFC" w14:textId="77777777" w:rsidR="00322821" w:rsidRDefault="00322821" w:rsidP="005E183D">
      <w:pPr>
        <w:spacing w:after="0" w:line="240" w:lineRule="auto"/>
      </w:pPr>
      <w:r>
        <w:separator/>
      </w:r>
    </w:p>
  </w:footnote>
  <w:footnote w:type="continuationSeparator" w:id="0">
    <w:p w14:paraId="7ABCA40C" w14:textId="77777777" w:rsidR="00322821" w:rsidRDefault="00322821" w:rsidP="005E183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1NDE1MDIyNjEzNDZX0lEKTi0uzszPAykwrAUABduyMiwAAAA="/>
  </w:docVars>
  <w:rsids>
    <w:rsidRoot w:val="005E183D"/>
    <w:rsid w:val="00322821"/>
    <w:rsid w:val="003F3E40"/>
    <w:rsid w:val="005E183D"/>
    <w:rsid w:val="00694A6D"/>
    <w:rsid w:val="007507E7"/>
    <w:rsid w:val="00ED7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B2B6E"/>
  <w15:chartTrackingRefBased/>
  <w15:docId w15:val="{38AA75EC-8D55-4713-83CA-81D1EBC38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18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183D"/>
  </w:style>
  <w:style w:type="paragraph" w:styleId="Footer">
    <w:name w:val="footer"/>
    <w:basedOn w:val="Normal"/>
    <w:link w:val="FooterChar"/>
    <w:uiPriority w:val="99"/>
    <w:unhideWhenUsed/>
    <w:rsid w:val="005E18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18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14</Words>
  <Characters>65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reige Jurdi</dc:creator>
  <cp:keywords/>
  <dc:description/>
  <cp:lastModifiedBy>Doureige Jurdi</cp:lastModifiedBy>
  <cp:revision>5</cp:revision>
  <dcterms:created xsi:type="dcterms:W3CDTF">2021-05-15T23:21:00Z</dcterms:created>
  <dcterms:modified xsi:type="dcterms:W3CDTF">2021-05-15T23:33:00Z</dcterms:modified>
</cp:coreProperties>
</file>